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C785D0" w14:textId="1C0DEC66" w:rsidR="007371FA" w:rsidRDefault="007371FA" w:rsidP="006E6302"/>
    <w:p w14:paraId="1D16A8A2" w14:textId="77777777" w:rsidR="00444538" w:rsidRDefault="00444538" w:rsidP="006E6302"/>
    <w:p w14:paraId="4324F25B" w14:textId="77777777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Nazwisko i imię : …………………………………………………………</w:t>
      </w:r>
    </w:p>
    <w:p w14:paraId="7B726758" w14:textId="23715B3F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Stopień i tytuł naukowy : …………………………….................</w:t>
      </w:r>
    </w:p>
    <w:p w14:paraId="6EF39673" w14:textId="4CC54A80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Nazwa i adres miejsca pracy : …………………………………….</w:t>
      </w:r>
    </w:p>
    <w:p w14:paraId="11DFA0CF" w14:textId="77777777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Stanowisko : …………………………………………….………………..</w:t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  <w:t xml:space="preserve">          </w:t>
      </w:r>
    </w:p>
    <w:p w14:paraId="4B28CF62" w14:textId="60EC112A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Nr tel. kontaktowego : ……………………………………………….</w:t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  <w:t xml:space="preserve">      </w:t>
      </w:r>
    </w:p>
    <w:p w14:paraId="77A8C68E" w14:textId="76E59758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Adres zamieszkania:…………………………………………………..</w:t>
      </w:r>
    </w:p>
    <w:p w14:paraId="20D61B44" w14:textId="1E8A2D4A" w:rsidR="006376B4" w:rsidRPr="0073403C" w:rsidRDefault="006376B4" w:rsidP="006376B4">
      <w:pPr>
        <w:spacing w:line="360" w:lineRule="auto"/>
        <w:rPr>
          <w:rFonts w:asciiTheme="minorHAnsi" w:hAnsiTheme="minorHAnsi" w:cstheme="minorHAnsi"/>
          <w:lang w:val="en-US"/>
        </w:rPr>
      </w:pPr>
      <w:r w:rsidRPr="0073403C">
        <w:rPr>
          <w:rFonts w:asciiTheme="minorHAnsi" w:hAnsiTheme="minorHAnsi" w:cstheme="minorHAnsi"/>
          <w:lang w:val="en-US"/>
        </w:rPr>
        <w:t>Nr PESEL: ………………………………………………</w:t>
      </w:r>
    </w:p>
    <w:p w14:paraId="05FCFE32" w14:textId="7FF91BDB" w:rsidR="006376B4" w:rsidRPr="006376B4" w:rsidRDefault="006376B4" w:rsidP="006376B4">
      <w:pPr>
        <w:spacing w:line="360" w:lineRule="auto"/>
        <w:rPr>
          <w:rFonts w:asciiTheme="minorHAnsi" w:hAnsiTheme="minorHAnsi" w:cstheme="minorHAnsi"/>
          <w:lang w:val="en-US"/>
        </w:rPr>
      </w:pPr>
      <w:r w:rsidRPr="006376B4">
        <w:rPr>
          <w:rFonts w:asciiTheme="minorHAnsi" w:hAnsiTheme="minorHAnsi" w:cstheme="minorHAnsi"/>
          <w:lang w:val="en-US"/>
        </w:rPr>
        <w:t>Adres e-mail: …………………………………………………………….</w:t>
      </w:r>
      <w:r w:rsidRPr="006376B4">
        <w:rPr>
          <w:rFonts w:asciiTheme="minorHAnsi" w:hAnsiTheme="minorHAnsi" w:cstheme="minorHAnsi"/>
          <w:lang w:val="en-US"/>
        </w:rPr>
        <w:tab/>
      </w:r>
      <w:r w:rsidRPr="006376B4">
        <w:rPr>
          <w:rFonts w:asciiTheme="minorHAnsi" w:hAnsiTheme="minorHAnsi" w:cstheme="minorHAnsi"/>
          <w:lang w:val="en-US"/>
        </w:rPr>
        <w:tab/>
      </w:r>
      <w:r w:rsidRPr="006376B4">
        <w:rPr>
          <w:rFonts w:asciiTheme="minorHAnsi" w:hAnsiTheme="minorHAnsi" w:cstheme="minorHAnsi"/>
          <w:lang w:val="en-US"/>
        </w:rPr>
        <w:tab/>
      </w:r>
      <w:r w:rsidRPr="006376B4">
        <w:rPr>
          <w:rFonts w:asciiTheme="minorHAnsi" w:hAnsiTheme="minorHAnsi" w:cstheme="minorHAnsi"/>
          <w:lang w:val="en-US"/>
        </w:rPr>
        <w:tab/>
      </w:r>
      <w:r w:rsidRPr="006376B4">
        <w:rPr>
          <w:rFonts w:asciiTheme="minorHAnsi" w:hAnsiTheme="minorHAnsi" w:cstheme="minorHAnsi"/>
          <w:lang w:val="en-US"/>
        </w:rPr>
        <w:tab/>
      </w:r>
      <w:r w:rsidRPr="006376B4">
        <w:rPr>
          <w:rFonts w:asciiTheme="minorHAnsi" w:hAnsiTheme="minorHAnsi" w:cstheme="minorHAnsi"/>
          <w:lang w:val="en-US"/>
        </w:rPr>
        <w:tab/>
      </w:r>
      <w:r w:rsidRPr="006376B4">
        <w:rPr>
          <w:rFonts w:asciiTheme="minorHAnsi" w:hAnsiTheme="minorHAnsi" w:cstheme="minorHAnsi"/>
          <w:lang w:val="en-US"/>
        </w:rPr>
        <w:tab/>
      </w:r>
      <w:r w:rsidRPr="006376B4">
        <w:rPr>
          <w:rFonts w:asciiTheme="minorHAnsi" w:hAnsiTheme="minorHAnsi" w:cstheme="minorHAnsi"/>
          <w:lang w:val="en-US"/>
        </w:rPr>
        <w:tab/>
      </w:r>
    </w:p>
    <w:p w14:paraId="55B06B80" w14:textId="427BD2B1" w:rsidR="006376B4" w:rsidRPr="006376B4" w:rsidRDefault="006376B4" w:rsidP="006376B4">
      <w:pPr>
        <w:spacing w:line="360" w:lineRule="auto"/>
        <w:ind w:left="7080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lang w:val="en-US"/>
        </w:rPr>
        <w:t xml:space="preserve">                                                                                                                                                                   </w:t>
      </w:r>
      <w:r>
        <w:rPr>
          <w:rFonts w:asciiTheme="minorHAnsi" w:hAnsiTheme="minorHAnsi" w:cstheme="minorHAnsi"/>
          <w:lang w:val="en-US"/>
        </w:rPr>
        <w:t xml:space="preserve">     </w:t>
      </w:r>
      <w:r w:rsidRPr="006376B4">
        <w:rPr>
          <w:rFonts w:asciiTheme="minorHAnsi" w:hAnsiTheme="minorHAnsi" w:cstheme="minorHAnsi"/>
        </w:rPr>
        <w:t>…………………………</w:t>
      </w:r>
      <w:r w:rsidR="00851C5D">
        <w:rPr>
          <w:rFonts w:asciiTheme="minorHAnsi" w:hAnsiTheme="minorHAnsi" w:cstheme="minorHAnsi"/>
        </w:rPr>
        <w:t>….</w:t>
      </w:r>
    </w:p>
    <w:p w14:paraId="6C1900B2" w14:textId="1A834888" w:rsidR="006376B4" w:rsidRPr="006376B4" w:rsidRDefault="006376B4" w:rsidP="006376B4">
      <w:pPr>
        <w:spacing w:line="360" w:lineRule="auto"/>
        <w:ind w:left="637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</w:t>
      </w:r>
      <w:r w:rsidRPr="006376B4">
        <w:rPr>
          <w:rFonts w:asciiTheme="minorHAnsi" w:hAnsiTheme="minorHAnsi" w:cstheme="minorHAnsi"/>
        </w:rPr>
        <w:t xml:space="preserve">  </w:t>
      </w:r>
      <w:r w:rsidR="00851C5D">
        <w:rPr>
          <w:rFonts w:asciiTheme="minorHAnsi" w:hAnsiTheme="minorHAnsi" w:cstheme="minorHAnsi"/>
        </w:rPr>
        <w:t xml:space="preserve">  </w:t>
      </w:r>
      <w:r w:rsidRPr="006376B4">
        <w:rPr>
          <w:rFonts w:asciiTheme="minorHAnsi" w:hAnsiTheme="minorHAnsi" w:cstheme="minorHAnsi"/>
        </w:rPr>
        <w:t>(miejscowość, data)</w:t>
      </w:r>
    </w:p>
    <w:p w14:paraId="163C9C89" w14:textId="77777777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</w:p>
    <w:p w14:paraId="2E4DEE97" w14:textId="77777777" w:rsidR="006376B4" w:rsidRPr="006376B4" w:rsidRDefault="006376B4" w:rsidP="006376B4">
      <w:pPr>
        <w:spacing w:line="360" w:lineRule="auto"/>
        <w:ind w:left="2832" w:firstLine="708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  <w:t xml:space="preserve">         </w:t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</w:r>
    </w:p>
    <w:p w14:paraId="7EC6E0E2" w14:textId="77777777" w:rsidR="006376B4" w:rsidRPr="006376B4" w:rsidRDefault="006376B4" w:rsidP="006376B4">
      <w:pPr>
        <w:spacing w:line="360" w:lineRule="auto"/>
        <w:ind w:left="2832" w:firstLine="708"/>
        <w:rPr>
          <w:rFonts w:asciiTheme="minorHAnsi" w:hAnsiTheme="minorHAnsi" w:cstheme="minorHAnsi"/>
          <w:b/>
          <w:bCs/>
        </w:rPr>
      </w:pPr>
      <w:r w:rsidRPr="006376B4">
        <w:rPr>
          <w:rFonts w:asciiTheme="minorHAnsi" w:hAnsiTheme="minorHAnsi" w:cstheme="minorHAnsi"/>
          <w:b/>
          <w:bCs/>
        </w:rPr>
        <w:t>Polskie Towarzystwo Chorób Płuc</w:t>
      </w:r>
    </w:p>
    <w:p w14:paraId="2EAE29A0" w14:textId="77777777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  <w:t>ul. Wronia 45 lok.132, 00-870 Warszawa</w:t>
      </w:r>
    </w:p>
    <w:p w14:paraId="3EEDC42A" w14:textId="77777777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</w:p>
    <w:p w14:paraId="428B550D" w14:textId="77777777" w:rsidR="006376B4" w:rsidRDefault="006376B4" w:rsidP="006376B4">
      <w:pPr>
        <w:spacing w:line="360" w:lineRule="auto"/>
        <w:jc w:val="center"/>
        <w:rPr>
          <w:b/>
          <w:sz w:val="24"/>
          <w:szCs w:val="24"/>
          <w:u w:val="single"/>
        </w:rPr>
      </w:pPr>
      <w:r>
        <w:rPr>
          <w:b/>
          <w:u w:val="single"/>
        </w:rPr>
        <w:t>W n i o s e k</w:t>
      </w:r>
    </w:p>
    <w:p w14:paraId="5EDF8705" w14:textId="77777777" w:rsidR="0073403C" w:rsidRPr="0073403C" w:rsidRDefault="0073403C" w:rsidP="0073403C">
      <w:pPr>
        <w:spacing w:after="160" w:line="259" w:lineRule="auto"/>
        <w:jc w:val="center"/>
        <w:rPr>
          <w:rFonts w:asciiTheme="minorHAnsi" w:hAnsiTheme="minorHAnsi" w:cstheme="minorBidi"/>
          <w:b/>
          <w:bCs/>
          <w:kern w:val="2"/>
          <w:u w:val="single"/>
          <w14:ligatures w14:val="standardContextual"/>
        </w:rPr>
      </w:pPr>
      <w:r w:rsidRPr="0073403C">
        <w:rPr>
          <w:rFonts w:asciiTheme="minorHAnsi" w:hAnsiTheme="minorHAnsi" w:cstheme="minorBidi"/>
          <w:b/>
          <w:bCs/>
          <w:kern w:val="2"/>
          <w:u w:val="single"/>
          <w14:ligatures w14:val="standardContextual"/>
        </w:rPr>
        <w:t xml:space="preserve">Konkurs na granty naukowe dla Młodych Członków Polskiego Towarzystwa Chorób Płuc                </w:t>
      </w:r>
    </w:p>
    <w:p w14:paraId="29D1A069" w14:textId="77777777" w:rsidR="006376B4" w:rsidRPr="006376B4" w:rsidRDefault="006376B4" w:rsidP="006376B4">
      <w:pPr>
        <w:spacing w:line="360" w:lineRule="auto"/>
        <w:jc w:val="both"/>
        <w:rPr>
          <w:rFonts w:asciiTheme="minorHAnsi" w:hAnsiTheme="minorHAnsi" w:cstheme="minorHAnsi"/>
        </w:rPr>
      </w:pPr>
    </w:p>
    <w:p w14:paraId="3883645D" w14:textId="77777777" w:rsidR="0073403C" w:rsidRDefault="006376B4" w:rsidP="006376B4">
      <w:pPr>
        <w:spacing w:line="360" w:lineRule="auto"/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ab/>
        <w:t>Uprzejmie proszę o udzielenie mi dofinansowania w wysokości: …………………………………</w:t>
      </w:r>
      <w:r>
        <w:rPr>
          <w:rFonts w:asciiTheme="minorHAnsi" w:hAnsiTheme="minorHAnsi" w:cstheme="minorHAnsi"/>
        </w:rPr>
        <w:t xml:space="preserve">….. </w:t>
      </w:r>
      <w:r w:rsidRPr="006376B4">
        <w:rPr>
          <w:rFonts w:asciiTheme="minorHAnsi" w:hAnsiTheme="minorHAnsi" w:cstheme="minorHAnsi"/>
        </w:rPr>
        <w:t xml:space="preserve"> </w:t>
      </w:r>
    </w:p>
    <w:p w14:paraId="577522CF" w14:textId="77777777" w:rsidR="009E2649" w:rsidRDefault="0073403C" w:rsidP="006376B4">
      <w:p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elem wsparcia realizacji</w:t>
      </w:r>
      <w:r w:rsidR="006376B4" w:rsidRPr="006376B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projektu naukowo-badawczego o tytule: </w:t>
      </w:r>
      <w:r w:rsidR="006376B4" w:rsidRPr="006376B4">
        <w:rPr>
          <w:rFonts w:asciiTheme="minorHAnsi" w:hAnsiTheme="minorHAnsi" w:cstheme="minorHAnsi"/>
        </w:rPr>
        <w:t xml:space="preserve"> </w:t>
      </w:r>
    </w:p>
    <w:p w14:paraId="26A68D0E" w14:textId="43C54D0B" w:rsidR="006376B4" w:rsidRPr="006376B4" w:rsidRDefault="006376B4" w:rsidP="006376B4">
      <w:pPr>
        <w:spacing w:line="360" w:lineRule="auto"/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……………………………………………………………………</w:t>
      </w:r>
      <w:r w:rsidR="0054742C">
        <w:rPr>
          <w:rFonts w:asciiTheme="minorHAnsi" w:hAnsiTheme="minorHAnsi" w:cstheme="minorHAnsi"/>
        </w:rPr>
        <w:t>………</w:t>
      </w:r>
      <w:r w:rsidR="00EE73E1">
        <w:rPr>
          <w:rFonts w:asciiTheme="minorHAnsi" w:hAnsiTheme="minorHAnsi" w:cstheme="minorHAnsi"/>
        </w:rPr>
        <w:t>……………………………………………………………………………..</w:t>
      </w:r>
    </w:p>
    <w:p w14:paraId="26BBD38D" w14:textId="2B039D36" w:rsidR="006376B4" w:rsidRPr="006376B4" w:rsidRDefault="0073403C" w:rsidP="006376B4">
      <w:p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…………………………………………………………………………………………………………………………………………………………..</w:t>
      </w:r>
    </w:p>
    <w:p w14:paraId="2AAC4C02" w14:textId="099C0236" w:rsidR="006376B4" w:rsidRPr="006376B4" w:rsidRDefault="0073403C" w:rsidP="006376B4">
      <w:p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…………………………………………………………………………………………………………………………………………………………..</w:t>
      </w:r>
    </w:p>
    <w:p w14:paraId="6C0FDEA4" w14:textId="77777777" w:rsidR="00AE13B6" w:rsidRDefault="00AE13B6" w:rsidP="00AE13B6">
      <w:pPr>
        <w:spacing w:line="360" w:lineRule="auto"/>
        <w:ind w:firstLine="708"/>
      </w:pPr>
    </w:p>
    <w:p w14:paraId="7057A8E5" w14:textId="77A62B33" w:rsidR="0073403C" w:rsidRDefault="0073403C" w:rsidP="00687CC4">
      <w:pPr>
        <w:pStyle w:val="Akapitzlist"/>
        <w:numPr>
          <w:ilvl w:val="0"/>
          <w:numId w:val="24"/>
        </w:numPr>
        <w:spacing w:line="360" w:lineRule="auto"/>
      </w:pPr>
      <w:r>
        <w:t>Kierownik projektu naukowo-badawczego: …………………………………………………………………………………………………………………………………………………………………………………………………</w:t>
      </w:r>
      <w:r w:rsidR="00687CC4">
        <w:t>…….</w:t>
      </w:r>
      <w:r>
        <w:t>(</w:t>
      </w:r>
      <w:r w:rsidR="00687CC4">
        <w:t xml:space="preserve">imię i nazwisko, </w:t>
      </w:r>
      <w:r>
        <w:t>tytuł/stopień naukowy, miejsce pracy)</w:t>
      </w:r>
    </w:p>
    <w:p w14:paraId="1333ED55" w14:textId="36316EF1" w:rsidR="0073403C" w:rsidRDefault="0073403C" w:rsidP="00687CC4">
      <w:pPr>
        <w:pStyle w:val="Akapitzlist"/>
        <w:numPr>
          <w:ilvl w:val="0"/>
          <w:numId w:val="24"/>
        </w:numPr>
        <w:spacing w:line="360" w:lineRule="auto"/>
      </w:pPr>
      <w:r>
        <w:t>Skład zespołu biorącego udział w realizacji projektu naukowo-badawczego: 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</w:t>
      </w:r>
      <w:r w:rsidR="00687CC4">
        <w:t>……………………………………………………………………………………………………………………………………………………………………………………</w:t>
      </w:r>
      <w:r>
        <w:t xml:space="preserve">  (</w:t>
      </w:r>
      <w:r w:rsidR="00687CC4">
        <w:t xml:space="preserve">imię i nazwisko, </w:t>
      </w:r>
      <w:r>
        <w:t>tytuł/stopień naukowy, miejsce pracy)</w:t>
      </w:r>
    </w:p>
    <w:p w14:paraId="74D4CD62" w14:textId="032983C7" w:rsidR="00687CC4" w:rsidRDefault="00687CC4" w:rsidP="00687CC4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Krótki o</w:t>
      </w:r>
      <w:r w:rsidRPr="00687CC4">
        <w:rPr>
          <w:rFonts w:ascii="Times New Roman" w:hAnsi="Times New Roman"/>
        </w:rPr>
        <w:t xml:space="preserve">pis merytoryczny projektu </w:t>
      </w:r>
      <w:r w:rsidR="009E2649">
        <w:rPr>
          <w:rFonts w:ascii="Times New Roman" w:hAnsi="Times New Roman"/>
        </w:rPr>
        <w:t>naukowo-</w:t>
      </w:r>
      <w:r w:rsidRPr="00687CC4">
        <w:rPr>
          <w:rFonts w:ascii="Times New Roman" w:hAnsi="Times New Roman"/>
        </w:rPr>
        <w:t>badawczego</w:t>
      </w:r>
      <w:r>
        <w:rPr>
          <w:rFonts w:ascii="Times New Roman" w:hAnsi="Times New Roman"/>
        </w:rPr>
        <w:t xml:space="preserve"> (limit 1000 słów):</w:t>
      </w:r>
    </w:p>
    <w:p w14:paraId="7C14CD87" w14:textId="5E2A9621" w:rsidR="00687CC4" w:rsidRPr="00687CC4" w:rsidRDefault="00687CC4" w:rsidP="00687CC4">
      <w:pPr>
        <w:pStyle w:val="Akapitzlist"/>
        <w:spacing w:line="276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3C48FB">
        <w:rPr>
          <w:rFonts w:ascii="Times New Roman" w:hAnsi="Times New Roman"/>
        </w:rPr>
        <w:t>…………………………………………………………………………</w:t>
      </w:r>
    </w:p>
    <w:p w14:paraId="610403E4" w14:textId="77777777" w:rsidR="003C48FB" w:rsidRDefault="003C48FB" w:rsidP="006376B4">
      <w:pPr>
        <w:spacing w:line="360" w:lineRule="auto"/>
        <w:jc w:val="both"/>
        <w:rPr>
          <w:rFonts w:asciiTheme="minorHAnsi" w:hAnsiTheme="minorHAnsi" w:cstheme="minorHAnsi"/>
        </w:rPr>
      </w:pPr>
    </w:p>
    <w:p w14:paraId="2E11FBDF" w14:textId="52570FD5" w:rsidR="003C48FB" w:rsidRDefault="003C48FB" w:rsidP="003C48FB">
      <w:pPr>
        <w:pStyle w:val="Akapitzlist"/>
        <w:numPr>
          <w:ilvl w:val="0"/>
          <w:numId w:val="24"/>
        </w:numPr>
        <w:spacing w:line="276" w:lineRule="auto"/>
        <w:rPr>
          <w:rFonts w:ascii="Times New Roman" w:hAnsi="Times New Roman"/>
        </w:rPr>
      </w:pPr>
      <w:r w:rsidRPr="003C48FB">
        <w:rPr>
          <w:rFonts w:ascii="Times New Roman" w:hAnsi="Times New Roman"/>
        </w:rPr>
        <w:t xml:space="preserve">Zestawienie </w:t>
      </w:r>
      <w:r>
        <w:rPr>
          <w:rFonts w:ascii="Times New Roman" w:hAnsi="Times New Roman"/>
        </w:rPr>
        <w:t xml:space="preserve">planowanego wydatkowania otrzymanego dofinansowania w ramach grantu naukowego PTChP: </w:t>
      </w:r>
    </w:p>
    <w:p w14:paraId="094E0524" w14:textId="77777777" w:rsidR="003F1E94" w:rsidRPr="003C48FB" w:rsidRDefault="003F1E94" w:rsidP="003F1E94">
      <w:pPr>
        <w:pStyle w:val="Akapitzlist"/>
        <w:spacing w:line="276" w:lineRule="auto"/>
        <w:rPr>
          <w:rFonts w:ascii="Times New Roman" w:hAnsi="Times New Roman"/>
        </w:rPr>
      </w:pPr>
    </w:p>
    <w:tbl>
      <w:tblPr>
        <w:tblW w:w="8080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61"/>
        <w:gridCol w:w="3119"/>
      </w:tblGrid>
      <w:tr w:rsidR="003C48FB" w14:paraId="77E4E153" w14:textId="77777777" w:rsidTr="003F1E94">
        <w:trPr>
          <w:trHeight w:val="295"/>
        </w:trPr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85F1A" w14:textId="77777777" w:rsidR="003C48FB" w:rsidRDefault="003C48FB" w:rsidP="00752648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odzaj wydatków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507B2" w14:textId="5579F9A4" w:rsidR="003C48FB" w:rsidRDefault="003C48FB" w:rsidP="00752648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ydatki   (w PLN)</w:t>
            </w:r>
          </w:p>
        </w:tc>
      </w:tr>
      <w:tr w:rsidR="003C48FB" w14:paraId="60168FC7" w14:textId="77777777" w:rsidTr="003F1E94">
        <w:trPr>
          <w:trHeight w:val="605"/>
        </w:trPr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51DB2" w14:textId="77777777" w:rsidR="003C48FB" w:rsidRDefault="003C48FB" w:rsidP="00752648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paratura, urządzenia</w:t>
            </w:r>
          </w:p>
          <w:p w14:paraId="337108E9" w14:textId="77777777" w:rsidR="003C48FB" w:rsidRDefault="003C48FB" w:rsidP="00752648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wymienić jakie i ilość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FA4EB" w14:textId="77777777" w:rsidR="003C48FB" w:rsidRDefault="003C48FB" w:rsidP="00752648">
            <w:pPr>
              <w:spacing w:line="276" w:lineRule="auto"/>
              <w:rPr>
                <w:rFonts w:ascii="Times New Roman" w:hAnsi="Times New Roman"/>
              </w:rPr>
            </w:pPr>
          </w:p>
        </w:tc>
      </w:tr>
      <w:tr w:rsidR="003C48FB" w14:paraId="19594E41" w14:textId="77777777" w:rsidTr="003F1E94">
        <w:trPr>
          <w:trHeight w:val="590"/>
        </w:trPr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6BF46" w14:textId="77777777" w:rsidR="003C48FB" w:rsidRDefault="003C48FB" w:rsidP="00752648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eriały, próbki,  odczynniki</w:t>
            </w:r>
          </w:p>
          <w:p w14:paraId="1E34D58C" w14:textId="77777777" w:rsidR="003C48FB" w:rsidRDefault="003C48FB" w:rsidP="00752648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wymienić jakie i ilość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10BA9" w14:textId="77777777" w:rsidR="003C48FB" w:rsidRDefault="003C48FB" w:rsidP="00752648">
            <w:pPr>
              <w:spacing w:line="276" w:lineRule="auto"/>
              <w:rPr>
                <w:rFonts w:ascii="Times New Roman" w:hAnsi="Times New Roman"/>
              </w:rPr>
            </w:pPr>
          </w:p>
        </w:tc>
      </w:tr>
      <w:tr w:rsidR="003C48FB" w14:paraId="3CF7D169" w14:textId="77777777" w:rsidTr="003F1E94">
        <w:trPr>
          <w:trHeight w:val="590"/>
        </w:trPr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BD0D5" w14:textId="77777777" w:rsidR="003C48FB" w:rsidRDefault="003C48FB" w:rsidP="00752648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Zlecone prace, usługi</w:t>
            </w:r>
          </w:p>
          <w:p w14:paraId="50273E37" w14:textId="77777777" w:rsidR="003C48FB" w:rsidRDefault="003C48FB" w:rsidP="00752648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wymienić jakie i ilość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A9EB9" w14:textId="77777777" w:rsidR="003C48FB" w:rsidRDefault="003C48FB" w:rsidP="00752648">
            <w:pPr>
              <w:spacing w:line="276" w:lineRule="auto"/>
              <w:rPr>
                <w:rFonts w:ascii="Times New Roman" w:hAnsi="Times New Roman"/>
              </w:rPr>
            </w:pPr>
          </w:p>
        </w:tc>
      </w:tr>
      <w:tr w:rsidR="003C48FB" w14:paraId="45C8BD92" w14:textId="77777777" w:rsidTr="003F1E94">
        <w:trPr>
          <w:trHeight w:val="605"/>
        </w:trPr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97773" w14:textId="35DD1CBE" w:rsidR="003C48FB" w:rsidRDefault="003C48FB" w:rsidP="00752648">
            <w:pPr>
              <w:spacing w:line="276" w:lineRule="auto"/>
              <w:ind w:right="-108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ne koszty (jakie?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82322" w14:textId="77777777" w:rsidR="003C48FB" w:rsidRDefault="003C48FB" w:rsidP="00752648">
            <w:pPr>
              <w:spacing w:line="276" w:lineRule="auto"/>
              <w:rPr>
                <w:rFonts w:ascii="Times New Roman" w:hAnsi="Times New Roman"/>
              </w:rPr>
            </w:pPr>
          </w:p>
        </w:tc>
      </w:tr>
      <w:tr w:rsidR="003C48FB" w14:paraId="2605729A" w14:textId="77777777" w:rsidTr="003F1E94">
        <w:trPr>
          <w:trHeight w:val="295"/>
        </w:trPr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D6B5F" w14:textId="77777777" w:rsidR="003C48FB" w:rsidRDefault="003C48FB" w:rsidP="00752648">
            <w:pPr>
              <w:spacing w:line="276" w:lineRule="auto"/>
              <w:jc w:val="right"/>
              <w:rPr>
                <w:rFonts w:ascii="Times New Roman" w:hAnsi="Times New Roman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Razem</w:t>
            </w:r>
            <w:proofErr w:type="spellEnd"/>
            <w:r>
              <w:rPr>
                <w:rFonts w:ascii="Times New Roman" w:hAnsi="Times New Roman"/>
                <w:lang w:val="en-US"/>
              </w:rPr>
              <w:t>: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CF37B" w14:textId="77777777" w:rsidR="003C48FB" w:rsidRDefault="003C48FB" w:rsidP="00752648">
            <w:pPr>
              <w:spacing w:line="276" w:lineRule="auto"/>
              <w:rPr>
                <w:rFonts w:ascii="Times New Roman" w:hAnsi="Times New Roman"/>
              </w:rPr>
            </w:pPr>
          </w:p>
        </w:tc>
      </w:tr>
    </w:tbl>
    <w:p w14:paraId="16A1546F" w14:textId="22CE579E" w:rsidR="006376B4" w:rsidRPr="006376B4" w:rsidRDefault="006376B4" w:rsidP="006376B4">
      <w:pPr>
        <w:spacing w:line="360" w:lineRule="auto"/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ab/>
      </w:r>
    </w:p>
    <w:p w14:paraId="4DEAD781" w14:textId="77777777" w:rsidR="007C70E1" w:rsidRDefault="007C70E1" w:rsidP="007C70E1">
      <w:pPr>
        <w:spacing w:line="360" w:lineRule="auto"/>
        <w:jc w:val="both"/>
        <w:rPr>
          <w:rFonts w:asciiTheme="minorHAnsi" w:hAnsiTheme="minorHAnsi" w:cstheme="minorHAnsi"/>
        </w:rPr>
      </w:pPr>
    </w:p>
    <w:p w14:paraId="4630EF14" w14:textId="07904C42" w:rsidR="006376B4" w:rsidRPr="009E2649" w:rsidRDefault="006376B4" w:rsidP="008E118D">
      <w:pPr>
        <w:ind w:firstLine="709"/>
        <w:jc w:val="both"/>
        <w:rPr>
          <w:rFonts w:asciiTheme="minorHAnsi" w:hAnsiTheme="minorHAnsi" w:cstheme="minorHAnsi"/>
        </w:rPr>
      </w:pPr>
      <w:r w:rsidRPr="009E2649">
        <w:rPr>
          <w:rFonts w:asciiTheme="minorHAnsi" w:hAnsiTheme="minorHAnsi" w:cstheme="minorHAnsi"/>
        </w:rPr>
        <w:lastRenderedPageBreak/>
        <w:t xml:space="preserve">W załączeniu przedkładam </w:t>
      </w:r>
      <w:r w:rsidR="0073403C" w:rsidRPr="009E2649">
        <w:rPr>
          <w:rFonts w:asciiTheme="minorHAnsi" w:hAnsiTheme="minorHAnsi" w:cstheme="minorHAnsi"/>
        </w:rPr>
        <w:t>streszczenie protokołu planowanego projektu naukowo-badawczego wraz z pozostałymi załącznikami zgodnie z regulaminem Konkursu</w:t>
      </w:r>
      <w:r w:rsidR="00540F02" w:rsidRPr="009E2649">
        <w:rPr>
          <w:rFonts w:asciiTheme="minorHAnsi" w:hAnsiTheme="minorHAnsi" w:cstheme="minorHAnsi"/>
        </w:rPr>
        <w:t xml:space="preserve"> na granty naukowe dla Młodych Członków </w:t>
      </w:r>
      <w:proofErr w:type="spellStart"/>
      <w:r w:rsidR="00540F02" w:rsidRPr="009E2649">
        <w:rPr>
          <w:rFonts w:asciiTheme="minorHAnsi" w:hAnsiTheme="minorHAnsi" w:cstheme="minorHAnsi"/>
        </w:rPr>
        <w:t>PTChP</w:t>
      </w:r>
      <w:proofErr w:type="spellEnd"/>
    </w:p>
    <w:p w14:paraId="5A0C60C7" w14:textId="1081AE13" w:rsidR="006376B4" w:rsidRPr="0073403C" w:rsidRDefault="006376B4" w:rsidP="008E118D">
      <w:pPr>
        <w:spacing w:before="240"/>
        <w:ind w:firstLine="709"/>
        <w:jc w:val="both"/>
        <w:rPr>
          <w:rFonts w:asciiTheme="minorHAnsi" w:hAnsiTheme="minorHAnsi" w:cstheme="minorHAnsi"/>
          <w:bCs/>
        </w:rPr>
      </w:pPr>
      <w:bookmarkStart w:id="0" w:name="_GoBack"/>
      <w:bookmarkEnd w:id="0"/>
      <w:r w:rsidRPr="0073403C">
        <w:rPr>
          <w:rFonts w:asciiTheme="minorHAnsi" w:hAnsiTheme="minorHAnsi" w:cstheme="minorHAnsi"/>
          <w:bCs/>
        </w:rPr>
        <w:t xml:space="preserve">Oświadczam, że zapoznała(e)m się z </w:t>
      </w:r>
      <w:r w:rsidR="0073403C">
        <w:rPr>
          <w:rFonts w:asciiTheme="minorHAnsi" w:hAnsiTheme="minorHAnsi" w:cstheme="minorHAnsi"/>
          <w:bCs/>
        </w:rPr>
        <w:t xml:space="preserve">regulaminem </w:t>
      </w:r>
      <w:r w:rsidR="0073403C" w:rsidRPr="0073403C">
        <w:rPr>
          <w:rFonts w:asciiTheme="minorHAnsi" w:hAnsiTheme="minorHAnsi" w:cstheme="minorBidi"/>
          <w:bCs/>
          <w:kern w:val="2"/>
          <w14:ligatures w14:val="standardContextual"/>
        </w:rPr>
        <w:t>Konkurs</w:t>
      </w:r>
      <w:r w:rsidR="0073403C">
        <w:rPr>
          <w:rFonts w:asciiTheme="minorHAnsi" w:hAnsiTheme="minorHAnsi" w:cstheme="minorBidi"/>
          <w:bCs/>
          <w:kern w:val="2"/>
          <w14:ligatures w14:val="standardContextual"/>
        </w:rPr>
        <w:t>u</w:t>
      </w:r>
      <w:r w:rsidR="0073403C" w:rsidRPr="0073403C">
        <w:rPr>
          <w:rFonts w:asciiTheme="minorHAnsi" w:hAnsiTheme="minorHAnsi" w:cstheme="minorBidi"/>
          <w:bCs/>
          <w:kern w:val="2"/>
          <w14:ligatures w14:val="standardContextual"/>
        </w:rPr>
        <w:t xml:space="preserve"> na granty naukowe dla Młodych Członków Polskiego Towarzystwa Chorób Płuc </w:t>
      </w:r>
      <w:r w:rsidR="0073403C">
        <w:rPr>
          <w:rFonts w:asciiTheme="minorHAnsi" w:hAnsiTheme="minorHAnsi" w:cstheme="minorBidi"/>
          <w:bCs/>
          <w:kern w:val="2"/>
          <w14:ligatures w14:val="standardContextual"/>
        </w:rPr>
        <w:t xml:space="preserve">i </w:t>
      </w:r>
      <w:r w:rsidRPr="0073403C">
        <w:rPr>
          <w:rFonts w:asciiTheme="minorHAnsi" w:hAnsiTheme="minorHAnsi" w:cstheme="minorHAnsi"/>
          <w:bCs/>
        </w:rPr>
        <w:t>zobowiązuję się do jego przestrzegania.</w:t>
      </w:r>
    </w:p>
    <w:p w14:paraId="486686DB" w14:textId="77777777" w:rsidR="006376B4" w:rsidRPr="006376B4" w:rsidRDefault="006376B4" w:rsidP="006376B4">
      <w:pPr>
        <w:spacing w:line="360" w:lineRule="auto"/>
        <w:jc w:val="both"/>
        <w:rPr>
          <w:rFonts w:asciiTheme="minorHAnsi" w:hAnsiTheme="minorHAnsi" w:cstheme="minorHAnsi"/>
          <w:bCs/>
        </w:rPr>
      </w:pPr>
    </w:p>
    <w:p w14:paraId="20505D39" w14:textId="77777777" w:rsidR="006376B4" w:rsidRPr="006376B4" w:rsidRDefault="006376B4" w:rsidP="008E118D">
      <w:pPr>
        <w:jc w:val="both"/>
        <w:rPr>
          <w:rFonts w:asciiTheme="minorHAnsi" w:hAnsiTheme="minorHAnsi" w:cstheme="minorHAnsi"/>
          <w:bCs/>
        </w:rPr>
      </w:pPr>
      <w:r w:rsidRPr="006376B4">
        <w:rPr>
          <w:rFonts w:asciiTheme="minorHAnsi" w:hAnsiTheme="minorHAnsi" w:cstheme="minorHAnsi"/>
          <w:bCs/>
        </w:rPr>
        <w:t xml:space="preserve">               Wyrażam zgodę na przetwarzanie danych osobowych dla potrzeb niezbędnych do realizacji wszelkich formalności związanych z uzyskaniem i rozliczeniem dofinansowania.</w:t>
      </w:r>
    </w:p>
    <w:p w14:paraId="46150922" w14:textId="77777777" w:rsidR="006376B4" w:rsidRPr="006376B4" w:rsidRDefault="006376B4" w:rsidP="008E118D">
      <w:p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Oświadczam, że zostałem poinformowany, iż:</w:t>
      </w:r>
    </w:p>
    <w:p w14:paraId="300C2463" w14:textId="77777777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  <w:bCs/>
        </w:rPr>
      </w:pPr>
      <w:r w:rsidRPr="006376B4">
        <w:rPr>
          <w:rFonts w:asciiTheme="minorHAnsi" w:hAnsiTheme="minorHAnsi" w:cstheme="minorHAnsi"/>
        </w:rPr>
        <w:t xml:space="preserve">Zgodnie z art. 13 ust. 1 i ust. 2 rozporządzenia Parlamentu Europejskiego i Rady (UE) 2016/679 z 27 kwietnia 2016 r. w sprawie ochrony osób fizycznych w związku z przetwarzaniem danych osobowych i w sprawie swobodnego przepływu takich danych oraz uchylenia dyrektywy 95/46/WE (RODO) </w:t>
      </w:r>
      <w:r w:rsidRPr="006376B4">
        <w:rPr>
          <w:rFonts w:asciiTheme="minorHAnsi" w:hAnsiTheme="minorHAnsi" w:cstheme="minorHAnsi"/>
          <w:bCs/>
        </w:rPr>
        <w:t>Polskie Towarzystwo Chorób Płuc jest Administratorem moich danych osobowych określonych w niniejszym Wniosku.</w:t>
      </w:r>
    </w:p>
    <w:p w14:paraId="5CDCA4EF" w14:textId="77777777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Moje dane osobowe (dalej „dane osobowe”) przetwarzane będą przez Administratora danych jedynie w celu realizacji wszelkich formalności związanych z uzyskaniem i rozliczeniem dofinasowania.</w:t>
      </w:r>
    </w:p>
    <w:p w14:paraId="17B03CCB" w14:textId="77777777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Dane osobowe  nie są i nie będą udostępniane innym odbiorcom poza przypadkami, gdy taki obowiązek wynika z przepisów powszechnie obowiązującego prawa lub została na to wyrażona zgoda .</w:t>
      </w:r>
    </w:p>
    <w:p w14:paraId="5F18F4A9" w14:textId="77777777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Posiadam prawo dostępu do danych osobowych  oraz prawo ich sprostowania, usunięcia, ograniczenia przetwarzania, prawo do przenoszenia danych.</w:t>
      </w:r>
    </w:p>
    <w:p w14:paraId="5B6EEB15" w14:textId="77777777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Mam prawo wniesienia skargi do  Prezesa Urzędu Ochrony Danych Osobowych gdy uznam, iż przetwarzanie moich danych osobowych narusza  przepisy powszechnie obowiązującego prawa.</w:t>
      </w:r>
    </w:p>
    <w:p w14:paraId="493D6FDA" w14:textId="77777777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Dane osobowe  nie będą przetwarzane w sposób zautomatyzowany w tym również w formie profilowania.</w:t>
      </w:r>
    </w:p>
    <w:p w14:paraId="54F8D543" w14:textId="77777777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Administrator danych nie ma zamiaru przekazania danych osobowych do państwa trzeciego</w:t>
      </w:r>
    </w:p>
    <w:p w14:paraId="691A47B9" w14:textId="77777777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Dane osobowe będą przechowywane przez Administratora przez czas niezbędny do zabezpieczenia informacji na wypadek prawnej potrzeby wykazania faktów lub zabezpieczenia dochodzenia roszczeń i po upływie tego czasu zostaną usunięte.</w:t>
      </w:r>
    </w:p>
    <w:p w14:paraId="6933E445" w14:textId="4A0FDFB1" w:rsidR="006376B4" w:rsidRDefault="006376B4" w:rsidP="006376B4">
      <w:pPr>
        <w:spacing w:line="360" w:lineRule="auto"/>
        <w:jc w:val="both"/>
        <w:rPr>
          <w:rFonts w:asciiTheme="minorHAnsi" w:hAnsiTheme="minorHAnsi" w:cstheme="minorHAnsi"/>
          <w:bCs/>
        </w:rPr>
      </w:pP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  <w:t xml:space="preserve">               </w:t>
      </w:r>
      <w:r w:rsidRPr="006376B4">
        <w:rPr>
          <w:rFonts w:asciiTheme="minorHAnsi" w:hAnsiTheme="minorHAnsi" w:cstheme="minorHAnsi"/>
          <w:bCs/>
        </w:rPr>
        <w:tab/>
        <w:t xml:space="preserve">                          </w:t>
      </w:r>
    </w:p>
    <w:p w14:paraId="31926870" w14:textId="77777777" w:rsidR="005A446B" w:rsidRDefault="005A446B" w:rsidP="006376B4">
      <w:pPr>
        <w:spacing w:line="360" w:lineRule="auto"/>
        <w:jc w:val="both"/>
        <w:rPr>
          <w:rFonts w:asciiTheme="minorHAnsi" w:hAnsiTheme="minorHAnsi" w:cstheme="minorHAnsi"/>
          <w:bCs/>
        </w:rPr>
      </w:pPr>
    </w:p>
    <w:p w14:paraId="33B630F8" w14:textId="77777777" w:rsidR="007C70E1" w:rsidRDefault="007C70E1" w:rsidP="006376B4">
      <w:pPr>
        <w:spacing w:line="360" w:lineRule="auto"/>
        <w:jc w:val="both"/>
        <w:rPr>
          <w:rFonts w:asciiTheme="minorHAnsi" w:hAnsiTheme="minorHAnsi" w:cstheme="minorHAnsi"/>
          <w:bCs/>
        </w:rPr>
      </w:pPr>
    </w:p>
    <w:p w14:paraId="52CB1AB2" w14:textId="77777777" w:rsidR="007C70E1" w:rsidRPr="006376B4" w:rsidRDefault="007C70E1" w:rsidP="006376B4">
      <w:pPr>
        <w:spacing w:line="360" w:lineRule="auto"/>
        <w:jc w:val="both"/>
        <w:rPr>
          <w:rFonts w:asciiTheme="minorHAnsi" w:hAnsiTheme="minorHAnsi" w:cstheme="minorHAnsi"/>
          <w:bCs/>
        </w:rPr>
      </w:pPr>
    </w:p>
    <w:p w14:paraId="06C92C65" w14:textId="397DEA1E" w:rsidR="006376B4" w:rsidRPr="006376B4" w:rsidRDefault="006376B4" w:rsidP="006376B4">
      <w:pPr>
        <w:spacing w:line="360" w:lineRule="auto"/>
        <w:jc w:val="both"/>
        <w:rPr>
          <w:rFonts w:asciiTheme="minorHAnsi" w:hAnsiTheme="minorHAnsi" w:cstheme="minorHAnsi"/>
          <w:bCs/>
        </w:rPr>
      </w:pPr>
      <w:r w:rsidRPr="006376B4">
        <w:rPr>
          <w:rFonts w:asciiTheme="minorHAnsi" w:hAnsiTheme="minorHAnsi" w:cstheme="minorHAnsi"/>
          <w:bCs/>
        </w:rPr>
        <w:t xml:space="preserve">                                                                                            </w:t>
      </w:r>
      <w:r w:rsidR="005A446B">
        <w:rPr>
          <w:rFonts w:asciiTheme="minorHAnsi" w:hAnsiTheme="minorHAnsi" w:cstheme="minorHAnsi"/>
          <w:bCs/>
        </w:rPr>
        <w:t xml:space="preserve">                      </w:t>
      </w:r>
      <w:r w:rsidRPr="006376B4">
        <w:rPr>
          <w:rFonts w:asciiTheme="minorHAnsi" w:hAnsiTheme="minorHAnsi" w:cstheme="minorHAnsi"/>
          <w:bCs/>
        </w:rPr>
        <w:t xml:space="preserve">    .............................................</w:t>
      </w:r>
    </w:p>
    <w:p w14:paraId="5D32B35C" w14:textId="7FC5A656" w:rsidR="00D63449" w:rsidRPr="006376B4" w:rsidRDefault="006376B4" w:rsidP="005A446B">
      <w:pPr>
        <w:spacing w:line="360" w:lineRule="auto"/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  <w:t>czytelny podpis</w:t>
      </w:r>
    </w:p>
    <w:sectPr w:rsidR="00D63449" w:rsidRPr="006376B4" w:rsidSect="00D60E95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568" w:right="1417" w:bottom="851" w:left="1560" w:header="534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744088" w14:textId="77777777" w:rsidR="00B42295" w:rsidRDefault="00B42295" w:rsidP="007371FA">
      <w:r>
        <w:separator/>
      </w:r>
    </w:p>
  </w:endnote>
  <w:endnote w:type="continuationSeparator" w:id="0">
    <w:p w14:paraId="37E312D6" w14:textId="77777777" w:rsidR="00B42295" w:rsidRDefault="00B42295" w:rsidP="007371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04277746"/>
      <w:docPartObj>
        <w:docPartGallery w:val="Page Numbers (Bottom of Page)"/>
        <w:docPartUnique/>
      </w:docPartObj>
    </w:sdtPr>
    <w:sdtEndPr/>
    <w:sdtContent>
      <w:sdt>
        <w:sdtPr>
          <w:id w:val="-424261025"/>
          <w:docPartObj>
            <w:docPartGallery w:val="Page Numbers (Top of Page)"/>
            <w:docPartUnique/>
          </w:docPartObj>
        </w:sdtPr>
        <w:sdtEndPr/>
        <w:sdtContent>
          <w:p w14:paraId="09B2B0ED" w14:textId="77777777" w:rsidR="007371FA" w:rsidRDefault="007371FA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E2649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E2649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73A19CA" w14:textId="77777777" w:rsidR="007371FA" w:rsidRDefault="007371FA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66E03D" w14:textId="77777777" w:rsidR="003C72AF" w:rsidRPr="008A1E77" w:rsidRDefault="009B1F79" w:rsidP="009B1F79">
    <w:pPr>
      <w:rPr>
        <w:rFonts w:asciiTheme="majorHAnsi" w:hAnsiTheme="majorHAnsi" w:cs="Arial"/>
        <w:sz w:val="16"/>
        <w:szCs w:val="16"/>
      </w:rPr>
    </w:pPr>
    <w:r>
      <w:rPr>
        <w:rFonts w:asciiTheme="majorHAnsi" w:hAnsiTheme="majorHAnsi" w:cs="Arial"/>
        <w:sz w:val="16"/>
        <w:szCs w:val="16"/>
      </w:rPr>
      <w:t xml:space="preserve">                       </w:t>
    </w:r>
    <w:r w:rsidR="002A3C91" w:rsidRPr="008A1E77">
      <w:rPr>
        <w:rFonts w:asciiTheme="majorHAnsi" w:hAnsiTheme="majorHAnsi" w:cs="Arial"/>
        <w:sz w:val="16"/>
        <w:szCs w:val="16"/>
      </w:rPr>
      <w:t xml:space="preserve">Zarejestrowane w XII Wydziale Gospodarczym </w:t>
    </w:r>
    <w:r w:rsidR="002A3C91" w:rsidRPr="00EF5B29">
      <w:rPr>
        <w:rFonts w:asciiTheme="majorHAnsi" w:hAnsiTheme="majorHAnsi" w:cs="Arial"/>
        <w:b/>
        <w:bCs/>
        <w:sz w:val="16"/>
        <w:szCs w:val="16"/>
      </w:rPr>
      <w:t>KRS</w:t>
    </w:r>
    <w:r w:rsidR="002A3C91" w:rsidRPr="008A1E77">
      <w:rPr>
        <w:rFonts w:asciiTheme="majorHAnsi" w:hAnsiTheme="majorHAnsi" w:cs="Arial"/>
        <w:sz w:val="16"/>
        <w:szCs w:val="16"/>
      </w:rPr>
      <w:t xml:space="preserve"> w Sądzie Rejonowym dla m. st. Warszawy pod nr KRS 00000105165</w:t>
    </w:r>
    <w:r w:rsidR="003C72AF" w:rsidRPr="008A1E77">
      <w:rPr>
        <w:rFonts w:asciiTheme="majorHAnsi" w:hAnsiTheme="majorHAnsi" w:cs="Arial"/>
        <w:sz w:val="16"/>
        <w:szCs w:val="16"/>
      </w:rPr>
      <w:t>.</w:t>
    </w:r>
    <w:r w:rsidR="002A3C91" w:rsidRPr="008A1E77">
      <w:rPr>
        <w:rFonts w:asciiTheme="majorHAnsi" w:hAnsiTheme="majorHAnsi" w:cs="Arial"/>
        <w:sz w:val="16"/>
        <w:szCs w:val="16"/>
      </w:rPr>
      <w:t xml:space="preserve"> </w:t>
    </w:r>
  </w:p>
  <w:p w14:paraId="75B553CE" w14:textId="77777777" w:rsidR="003C72AF" w:rsidRPr="008A1E77" w:rsidRDefault="009B1F79" w:rsidP="009B1F79">
    <w:pPr>
      <w:rPr>
        <w:rFonts w:asciiTheme="majorHAnsi" w:hAnsiTheme="majorHAnsi" w:cs="Arial"/>
        <w:sz w:val="16"/>
        <w:szCs w:val="16"/>
      </w:rPr>
    </w:pPr>
    <w:r>
      <w:rPr>
        <w:rFonts w:asciiTheme="majorHAnsi" w:hAnsiTheme="majorHAnsi" w:cs="Arial"/>
        <w:sz w:val="16"/>
        <w:szCs w:val="16"/>
      </w:rPr>
      <w:t xml:space="preserve">                       </w:t>
    </w:r>
    <w:r w:rsidR="002A3C91" w:rsidRPr="00EF5B29">
      <w:rPr>
        <w:rFonts w:asciiTheme="majorHAnsi" w:hAnsiTheme="majorHAnsi" w:cs="Arial"/>
        <w:b/>
        <w:bCs/>
        <w:sz w:val="16"/>
        <w:szCs w:val="16"/>
      </w:rPr>
      <w:t>NIP</w:t>
    </w:r>
    <w:r w:rsidR="002A3C91" w:rsidRPr="008A1E77">
      <w:rPr>
        <w:rFonts w:asciiTheme="majorHAnsi" w:hAnsiTheme="majorHAnsi" w:cs="Arial"/>
        <w:sz w:val="16"/>
        <w:szCs w:val="16"/>
      </w:rPr>
      <w:t xml:space="preserve"> 5272203435</w:t>
    </w:r>
    <w:r w:rsidR="003C72AF" w:rsidRPr="008A1E77">
      <w:rPr>
        <w:rFonts w:asciiTheme="majorHAnsi" w:hAnsiTheme="majorHAnsi" w:cs="Arial"/>
        <w:sz w:val="16"/>
        <w:szCs w:val="16"/>
      </w:rPr>
      <w:t xml:space="preserve"> </w:t>
    </w:r>
    <w:r w:rsidR="002A3C91" w:rsidRPr="00EF5B29">
      <w:rPr>
        <w:rFonts w:asciiTheme="majorHAnsi" w:hAnsiTheme="majorHAnsi" w:cs="Arial"/>
        <w:b/>
        <w:bCs/>
        <w:sz w:val="16"/>
        <w:szCs w:val="16"/>
      </w:rPr>
      <w:t>REGON</w:t>
    </w:r>
    <w:r w:rsidR="002A3C91" w:rsidRPr="008A1E77">
      <w:rPr>
        <w:rFonts w:asciiTheme="majorHAnsi" w:hAnsiTheme="majorHAnsi" w:cs="Arial"/>
        <w:sz w:val="16"/>
        <w:szCs w:val="16"/>
      </w:rPr>
      <w:t xml:space="preserve"> 000805229-00020. </w:t>
    </w:r>
  </w:p>
  <w:p w14:paraId="485D0943" w14:textId="77777777" w:rsidR="002A3C91" w:rsidRPr="008A1E77" w:rsidRDefault="009B1F79" w:rsidP="009B1F79">
    <w:pPr>
      <w:rPr>
        <w:rFonts w:asciiTheme="majorHAnsi" w:hAnsiTheme="majorHAnsi" w:cs="Arial"/>
        <w:sz w:val="16"/>
        <w:szCs w:val="16"/>
      </w:rPr>
    </w:pPr>
    <w:r>
      <w:rPr>
        <w:rFonts w:asciiTheme="majorHAnsi" w:hAnsiTheme="majorHAnsi" w:cs="Arial"/>
        <w:sz w:val="16"/>
        <w:szCs w:val="16"/>
      </w:rPr>
      <w:t xml:space="preserve">                       </w:t>
    </w:r>
    <w:r w:rsidR="002A3C91" w:rsidRPr="008A1E77">
      <w:rPr>
        <w:rFonts w:asciiTheme="majorHAnsi" w:hAnsiTheme="majorHAnsi" w:cs="Arial"/>
        <w:sz w:val="16"/>
        <w:szCs w:val="16"/>
      </w:rPr>
      <w:t>Nr rachunku bankowego: PKO BP 47 1020 2313 0000 3702 0190 4655</w:t>
    </w:r>
  </w:p>
  <w:p w14:paraId="343919E5" w14:textId="77777777" w:rsidR="002A3C91" w:rsidRPr="002A3C91" w:rsidRDefault="002A3C91" w:rsidP="002A3C91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740604" w14:textId="77777777" w:rsidR="00B42295" w:rsidRDefault="00B42295" w:rsidP="007371FA">
      <w:r>
        <w:separator/>
      </w:r>
    </w:p>
  </w:footnote>
  <w:footnote w:type="continuationSeparator" w:id="0">
    <w:p w14:paraId="5E0C71FF" w14:textId="77777777" w:rsidR="00B42295" w:rsidRDefault="00B42295" w:rsidP="007371F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624BDF" w14:textId="77777777" w:rsidR="00E2748B" w:rsidRDefault="00E2748B" w:rsidP="00E2748B">
    <w:pPr>
      <w:pStyle w:val="Nagwek"/>
      <w:ind w:hanging="1276"/>
      <w:rPr>
        <w:color w:val="C00000"/>
      </w:rPr>
    </w:pPr>
    <w:r>
      <w:rPr>
        <w:noProof/>
        <w:lang w:val="uk-UA" w:eastAsia="uk-U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7DE314E" wp14:editId="42163BAD">
              <wp:simplePos x="0" y="0"/>
              <wp:positionH relativeFrom="column">
                <wp:posOffset>-800735</wp:posOffset>
              </wp:positionH>
              <wp:positionV relativeFrom="paragraph">
                <wp:posOffset>-194773</wp:posOffset>
              </wp:positionV>
              <wp:extent cx="716692" cy="696251"/>
              <wp:effectExtent l="0" t="0" r="7620" b="8890"/>
              <wp:wrapNone/>
              <wp:docPr id="1205114840" name="Prostokąt 12051148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6692" cy="696251"/>
                      </a:xfrm>
                      <a:prstGeom prst="rect">
                        <a:avLst/>
                      </a:prstGeom>
                      <a:blipFill dpi="0"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a:blip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835BE6B" id="Prostokąt 1205114840" o:spid="_x0000_s1026" style="position:absolute;margin-left:-63.05pt;margin-top:-15.35pt;width:56.45pt;height:54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" stroked="f" strokeweight="1pt">
              <v:fill r:id="rId2" o:title="" recolor="t" rotate="t" type="frame"/>
            </v:rect>
          </w:pict>
        </mc:Fallback>
      </mc:AlternateContent>
    </w:r>
    <w:r>
      <w:rPr>
        <w:noProof/>
      </w:rPr>
      <w:t xml:space="preserve">                   </w:t>
    </w:r>
    <w:r>
      <w:rPr>
        <w:color w:val="C00000"/>
      </w:rPr>
      <w:t xml:space="preserve">       </w:t>
    </w:r>
    <w:r w:rsidRPr="00500778">
      <w:rPr>
        <w:color w:val="C00000"/>
      </w:rPr>
      <w:t>POLSKIE TOWARZYSTWO CHORÓB PŁUC</w:t>
    </w:r>
  </w:p>
  <w:p w14:paraId="1C0592D7" w14:textId="77777777" w:rsidR="00E2748B" w:rsidRPr="008A1E77" w:rsidRDefault="00E2748B" w:rsidP="00E2748B">
    <w:pPr>
      <w:pStyle w:val="Nagwek"/>
      <w:rPr>
        <w:rFonts w:asciiTheme="majorHAnsi" w:hAnsiTheme="majorHAnsi"/>
        <w:sz w:val="16"/>
        <w:szCs w:val="16"/>
      </w:rPr>
    </w:pPr>
    <w:r w:rsidRPr="008A1E77">
      <w:rPr>
        <w:rFonts w:asciiTheme="majorHAnsi" w:hAnsiTheme="majorHAnsi"/>
        <w:sz w:val="16"/>
        <w:szCs w:val="16"/>
      </w:rPr>
      <w:t>Adres: ul. Wronia 45 lok.132, 00-870 Warszawa</w:t>
    </w:r>
  </w:p>
  <w:p w14:paraId="1CDEFA14" w14:textId="77777777" w:rsidR="00E2748B" w:rsidRPr="00FC4CED" w:rsidRDefault="00E2748B" w:rsidP="00E2748B">
    <w:pPr>
      <w:pStyle w:val="Nagwek"/>
      <w:rPr>
        <w:rStyle w:val="Hipercze"/>
        <w:rFonts w:ascii="Calibri Light" w:hAnsi="Calibri Light" w:cs="Calibri Light"/>
        <w:color w:val="auto"/>
        <w:sz w:val="10"/>
        <w:szCs w:val="10"/>
        <w:u w:val="none"/>
      </w:rPr>
    </w:pPr>
    <w:r w:rsidRPr="008A1E77">
      <w:rPr>
        <w:rFonts w:asciiTheme="majorHAnsi" w:hAnsiTheme="majorHAnsi"/>
        <w:sz w:val="16"/>
        <w:szCs w:val="16"/>
      </w:rPr>
      <w:t>Biuro Zarządu</w:t>
    </w:r>
    <w:r>
      <w:rPr>
        <w:rFonts w:asciiTheme="majorHAnsi" w:hAnsiTheme="majorHAnsi"/>
        <w:sz w:val="16"/>
        <w:szCs w:val="16"/>
      </w:rPr>
      <w:t xml:space="preserve"> Głównego</w:t>
    </w:r>
    <w:r w:rsidRPr="008A1E77">
      <w:rPr>
        <w:rFonts w:asciiTheme="majorHAnsi" w:hAnsiTheme="majorHAnsi"/>
        <w:sz w:val="16"/>
        <w:szCs w:val="16"/>
      </w:rPr>
      <w:t xml:space="preserve"> Tel.: +48 </w:t>
    </w:r>
    <w:r w:rsidRPr="00FC4CED">
      <w:rPr>
        <w:rFonts w:asciiTheme="majorHAnsi" w:hAnsiTheme="majorHAnsi"/>
        <w:color w:val="000000"/>
        <w:sz w:val="16"/>
        <w:szCs w:val="16"/>
      </w:rPr>
      <w:t>692 399</w:t>
    </w:r>
    <w:r w:rsidRPr="008A1E77">
      <w:rPr>
        <w:rFonts w:asciiTheme="majorHAnsi" w:hAnsiTheme="majorHAnsi"/>
        <w:sz w:val="16"/>
        <w:szCs w:val="16"/>
      </w:rPr>
      <w:t xml:space="preserve"> 149 </w:t>
    </w:r>
  </w:p>
  <w:p w14:paraId="312C9F0B" w14:textId="77777777" w:rsidR="00E2748B" w:rsidRPr="000B3906" w:rsidRDefault="00E2748B" w:rsidP="00E2748B">
    <w:pPr>
      <w:pStyle w:val="Nagwek"/>
      <w:rPr>
        <w:lang w:val="en-US"/>
      </w:rPr>
    </w:pPr>
    <w:r w:rsidRPr="000B3906">
      <w:rPr>
        <w:rFonts w:asciiTheme="majorHAnsi" w:hAnsiTheme="majorHAnsi"/>
        <w:sz w:val="16"/>
        <w:szCs w:val="16"/>
        <w:lang w:val="en-US"/>
      </w:rPr>
      <w:t xml:space="preserve">e-mail: </w:t>
    </w:r>
    <w:hyperlink r:id="rId3" w:history="1">
      <w:r w:rsidRPr="000B3906">
        <w:rPr>
          <w:rStyle w:val="Hipercze"/>
          <w:rFonts w:asciiTheme="majorHAnsi" w:hAnsiTheme="majorHAnsi"/>
          <w:sz w:val="16"/>
          <w:szCs w:val="16"/>
          <w:lang w:val="en-US"/>
        </w:rPr>
        <w:t>sekretariat-zg@ptchp.org</w:t>
      </w:r>
    </w:hyperlink>
    <w:r w:rsidRPr="000B3906">
      <w:rPr>
        <w:rFonts w:asciiTheme="majorHAnsi" w:hAnsiTheme="majorHAnsi"/>
        <w:sz w:val="16"/>
        <w:szCs w:val="16"/>
        <w:lang w:val="en-US"/>
      </w:rPr>
      <w:t xml:space="preserve">; </w:t>
    </w:r>
    <w:hyperlink r:id="rId4" w:history="1">
      <w:r w:rsidRPr="000B3906">
        <w:rPr>
          <w:rStyle w:val="Hipercze"/>
          <w:rFonts w:asciiTheme="majorHAnsi" w:hAnsiTheme="majorHAnsi"/>
          <w:sz w:val="16"/>
          <w:szCs w:val="16"/>
          <w:lang w:val="en-US"/>
        </w:rPr>
        <w:t>www.ptchp.org</w:t>
      </w:r>
    </w:hyperlink>
    <w:r w:rsidRPr="000B3906">
      <w:rPr>
        <w:rFonts w:asciiTheme="majorHAnsi" w:hAnsiTheme="majorHAnsi"/>
        <w:sz w:val="16"/>
        <w:szCs w:val="16"/>
        <w:lang w:val="en-US"/>
      </w:rPr>
      <w:t xml:space="preserve"> </w:t>
    </w:r>
  </w:p>
  <w:p w14:paraId="3CD74DD8" w14:textId="77777777" w:rsidR="00E2748B" w:rsidRPr="00787728" w:rsidRDefault="00E2748B" w:rsidP="00E2748B">
    <w:pPr>
      <w:pStyle w:val="Nagwek"/>
      <w:rPr>
        <w:lang w:val="en-US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okmarkStart w:id="1" w:name="_Hlk138161909"/>
  <w:bookmarkStart w:id="2" w:name="_Hlk138161910"/>
  <w:p w14:paraId="34C60A69" w14:textId="0657EF96" w:rsidR="00500778" w:rsidRDefault="00D63449" w:rsidP="006E6302">
    <w:pPr>
      <w:pStyle w:val="Nagwek"/>
      <w:ind w:hanging="1276"/>
      <w:rPr>
        <w:color w:val="C00000"/>
      </w:rPr>
    </w:pPr>
    <w:r>
      <w:rPr>
        <w:noProof/>
        <w:lang w:val="uk-UA" w:eastAsia="uk-U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FEE3A7" wp14:editId="3A66FD3D">
              <wp:simplePos x="0" y="0"/>
              <wp:positionH relativeFrom="column">
                <wp:posOffset>-800735</wp:posOffset>
              </wp:positionH>
              <wp:positionV relativeFrom="paragraph">
                <wp:posOffset>-194773</wp:posOffset>
              </wp:positionV>
              <wp:extent cx="716692" cy="696251"/>
              <wp:effectExtent l="0" t="0" r="7620" b="8890"/>
              <wp:wrapNone/>
              <wp:docPr id="2" name="Prostokąt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6692" cy="696251"/>
                      </a:xfrm>
                      <a:prstGeom prst="rect">
                        <a:avLst/>
                      </a:prstGeom>
                      <a:blipFill dpi="0"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AA8C5FD" id="Prostokąt 2" o:spid="_x0000_s1026" style="position:absolute;margin-left:-63.05pt;margin-top:-15.35pt;width:56.45pt;height:5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" stroked="f" strokeweight="1pt">
              <v:fill r:id="rId2" o:title="" recolor="t" rotate="t" type="frame"/>
            </v:rect>
          </w:pict>
        </mc:Fallback>
      </mc:AlternateContent>
    </w:r>
    <w:r>
      <w:rPr>
        <w:noProof/>
      </w:rPr>
      <w:t xml:space="preserve">                   </w:t>
    </w:r>
    <w:r>
      <w:rPr>
        <w:color w:val="C00000"/>
      </w:rPr>
      <w:t xml:space="preserve">       </w:t>
    </w:r>
    <w:r w:rsidR="00500778" w:rsidRPr="00500778">
      <w:rPr>
        <w:color w:val="C00000"/>
      </w:rPr>
      <w:t>POLSKIE TOWARZYSTWO CHORÓB PŁUC</w:t>
    </w:r>
  </w:p>
  <w:p w14:paraId="2C8A343D" w14:textId="77777777" w:rsidR="00500778" w:rsidRPr="008A1E77" w:rsidRDefault="00D30607">
    <w:pPr>
      <w:pStyle w:val="Nagwek"/>
      <w:rPr>
        <w:rFonts w:asciiTheme="majorHAnsi" w:hAnsiTheme="majorHAnsi"/>
        <w:sz w:val="16"/>
        <w:szCs w:val="16"/>
      </w:rPr>
    </w:pPr>
    <w:r w:rsidRPr="008A1E77">
      <w:rPr>
        <w:rFonts w:asciiTheme="majorHAnsi" w:hAnsiTheme="majorHAnsi"/>
        <w:sz w:val="16"/>
        <w:szCs w:val="16"/>
      </w:rPr>
      <w:t xml:space="preserve">Adres: </w:t>
    </w:r>
    <w:r w:rsidR="00500778" w:rsidRPr="008A1E77">
      <w:rPr>
        <w:rFonts w:asciiTheme="majorHAnsi" w:hAnsiTheme="majorHAnsi"/>
        <w:sz w:val="16"/>
        <w:szCs w:val="16"/>
      </w:rPr>
      <w:t>ul. Wronia 45 lok.132, 00-870 Warszawa</w:t>
    </w:r>
  </w:p>
  <w:p w14:paraId="4D02D6AF" w14:textId="03892677" w:rsidR="003C72AF" w:rsidRPr="00FC4CED" w:rsidRDefault="00483859">
    <w:pPr>
      <w:pStyle w:val="Nagwek"/>
      <w:rPr>
        <w:rStyle w:val="Hipercze"/>
        <w:rFonts w:ascii="Calibri Light" w:hAnsi="Calibri Light" w:cs="Calibri Light"/>
        <w:color w:val="auto"/>
        <w:sz w:val="10"/>
        <w:szCs w:val="10"/>
        <w:u w:val="none"/>
      </w:rPr>
    </w:pPr>
    <w:r w:rsidRPr="008A1E77">
      <w:rPr>
        <w:rFonts w:asciiTheme="majorHAnsi" w:hAnsiTheme="majorHAnsi"/>
        <w:sz w:val="16"/>
        <w:szCs w:val="16"/>
      </w:rPr>
      <w:t>Biuro Zarządu</w:t>
    </w:r>
    <w:r w:rsidR="00FC4CED">
      <w:rPr>
        <w:rFonts w:asciiTheme="majorHAnsi" w:hAnsiTheme="majorHAnsi"/>
        <w:sz w:val="16"/>
        <w:szCs w:val="16"/>
      </w:rPr>
      <w:t xml:space="preserve"> Głównego</w:t>
    </w:r>
    <w:r w:rsidRPr="008A1E77">
      <w:rPr>
        <w:rFonts w:asciiTheme="majorHAnsi" w:hAnsiTheme="majorHAnsi"/>
        <w:sz w:val="16"/>
        <w:szCs w:val="16"/>
      </w:rPr>
      <w:t xml:space="preserve"> </w:t>
    </w:r>
    <w:r w:rsidR="00CE2E3C" w:rsidRPr="008A1E77">
      <w:rPr>
        <w:rFonts w:asciiTheme="majorHAnsi" w:hAnsiTheme="majorHAnsi"/>
        <w:sz w:val="16"/>
        <w:szCs w:val="16"/>
      </w:rPr>
      <w:t>Tel.: +48 </w:t>
    </w:r>
    <w:r w:rsidR="00CE2E3C" w:rsidRPr="00FC4CED">
      <w:rPr>
        <w:rFonts w:asciiTheme="majorHAnsi" w:hAnsiTheme="majorHAnsi"/>
        <w:color w:val="000000"/>
        <w:sz w:val="16"/>
        <w:szCs w:val="16"/>
      </w:rPr>
      <w:t>692 399</w:t>
    </w:r>
    <w:r w:rsidR="003C72AF" w:rsidRPr="008A1E77">
      <w:rPr>
        <w:rFonts w:asciiTheme="majorHAnsi" w:hAnsiTheme="majorHAnsi"/>
        <w:sz w:val="16"/>
        <w:szCs w:val="16"/>
      </w:rPr>
      <w:t> </w:t>
    </w:r>
    <w:r w:rsidR="00CE2E3C" w:rsidRPr="008A1E77">
      <w:rPr>
        <w:rFonts w:asciiTheme="majorHAnsi" w:hAnsiTheme="majorHAnsi"/>
        <w:sz w:val="16"/>
        <w:szCs w:val="16"/>
      </w:rPr>
      <w:t>149</w:t>
    </w:r>
    <w:r w:rsidR="003C72AF" w:rsidRPr="008A1E77">
      <w:rPr>
        <w:rFonts w:asciiTheme="majorHAnsi" w:hAnsiTheme="majorHAnsi"/>
        <w:sz w:val="16"/>
        <w:szCs w:val="16"/>
      </w:rPr>
      <w:t xml:space="preserve"> </w:t>
    </w:r>
  </w:p>
  <w:p w14:paraId="6BC856FB" w14:textId="6AAC5193" w:rsidR="007371FA" w:rsidRPr="000B3906" w:rsidRDefault="00FC4CED">
    <w:pPr>
      <w:pStyle w:val="Nagwek"/>
      <w:rPr>
        <w:lang w:val="en-US"/>
      </w:rPr>
    </w:pPr>
    <w:r w:rsidRPr="000B3906">
      <w:rPr>
        <w:rFonts w:asciiTheme="majorHAnsi" w:hAnsiTheme="majorHAnsi"/>
        <w:sz w:val="16"/>
        <w:szCs w:val="16"/>
        <w:lang w:val="en-US"/>
      </w:rPr>
      <w:t xml:space="preserve">e-mail: </w:t>
    </w:r>
    <w:hyperlink r:id="rId3" w:history="1">
      <w:r w:rsidRPr="000B3906">
        <w:rPr>
          <w:rStyle w:val="Hipercze"/>
          <w:rFonts w:asciiTheme="majorHAnsi" w:hAnsiTheme="majorHAnsi"/>
          <w:sz w:val="16"/>
          <w:szCs w:val="16"/>
          <w:lang w:val="en-US"/>
        </w:rPr>
        <w:t>sekretariat-zg@ptchp.org</w:t>
      </w:r>
    </w:hyperlink>
    <w:r w:rsidRPr="000B3906">
      <w:rPr>
        <w:rFonts w:asciiTheme="majorHAnsi" w:hAnsiTheme="majorHAnsi"/>
        <w:sz w:val="16"/>
        <w:szCs w:val="16"/>
        <w:lang w:val="en-US"/>
      </w:rPr>
      <w:t xml:space="preserve">; </w:t>
    </w:r>
    <w:hyperlink r:id="rId4" w:history="1">
      <w:r w:rsidRPr="000B3906">
        <w:rPr>
          <w:rStyle w:val="Hipercze"/>
          <w:rFonts w:asciiTheme="majorHAnsi" w:hAnsiTheme="majorHAnsi"/>
          <w:sz w:val="16"/>
          <w:szCs w:val="16"/>
          <w:lang w:val="en-US"/>
        </w:rPr>
        <w:t>www.ptchp.org</w:t>
      </w:r>
    </w:hyperlink>
    <w:r w:rsidRPr="000B3906">
      <w:rPr>
        <w:rFonts w:asciiTheme="majorHAnsi" w:hAnsiTheme="majorHAnsi"/>
        <w:sz w:val="16"/>
        <w:szCs w:val="16"/>
        <w:lang w:val="en-US"/>
      </w:rPr>
      <w:t xml:space="preserve"> </w:t>
    </w:r>
    <w:bookmarkEnd w:id="1"/>
    <w:bookmarkEnd w:id="2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D56216"/>
    <w:multiLevelType w:val="multilevel"/>
    <w:tmpl w:val="4BE4C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0D57DB5"/>
    <w:multiLevelType w:val="multilevel"/>
    <w:tmpl w:val="CDF03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178580C"/>
    <w:multiLevelType w:val="hybridMultilevel"/>
    <w:tmpl w:val="FDD8094E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1907E69"/>
    <w:multiLevelType w:val="hybridMultilevel"/>
    <w:tmpl w:val="B642758A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3124EC1"/>
    <w:multiLevelType w:val="hybridMultilevel"/>
    <w:tmpl w:val="C9428194"/>
    <w:lvl w:ilvl="0" w:tplc="BBA670C0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BBA670C0">
      <w:start w:val="1"/>
      <w:numFmt w:val="decimal"/>
      <w:lvlText w:val="%2.1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354A9C"/>
    <w:multiLevelType w:val="multilevel"/>
    <w:tmpl w:val="21A8879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AEA4070"/>
    <w:multiLevelType w:val="hybridMultilevel"/>
    <w:tmpl w:val="BC360F78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115BD7"/>
    <w:multiLevelType w:val="hybridMultilevel"/>
    <w:tmpl w:val="54B62A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6F06E9"/>
    <w:multiLevelType w:val="singleLevel"/>
    <w:tmpl w:val="A554118A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9">
    <w:nsid w:val="1F582712"/>
    <w:multiLevelType w:val="hybridMultilevel"/>
    <w:tmpl w:val="14382C7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>
    <w:nsid w:val="258767AC"/>
    <w:multiLevelType w:val="multilevel"/>
    <w:tmpl w:val="1700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41A0900"/>
    <w:multiLevelType w:val="hybridMultilevel"/>
    <w:tmpl w:val="FBBE6B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7C06D05"/>
    <w:multiLevelType w:val="hybridMultilevel"/>
    <w:tmpl w:val="6A64ECE8"/>
    <w:lvl w:ilvl="0" w:tplc="AFDE7894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4CF35052"/>
    <w:multiLevelType w:val="hybridMultilevel"/>
    <w:tmpl w:val="6FE05AF8"/>
    <w:lvl w:ilvl="0" w:tplc="433CA166">
      <w:start w:val="1"/>
      <w:numFmt w:val="decimal"/>
      <w:lvlText w:val="%1."/>
      <w:lvlJc w:val="center"/>
      <w:pPr>
        <w:ind w:left="720" w:hanging="360"/>
      </w:pPr>
      <w:rPr>
        <w:rFonts w:ascii="Calibri" w:eastAsia="Times New Roman" w:hAnsi="Calibri" w:cs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B44800"/>
    <w:multiLevelType w:val="multilevel"/>
    <w:tmpl w:val="E9D2B14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>
    <w:nsid w:val="4E9F75A2"/>
    <w:multiLevelType w:val="multilevel"/>
    <w:tmpl w:val="4400FF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6">
    <w:nsid w:val="536E6486"/>
    <w:multiLevelType w:val="hybridMultilevel"/>
    <w:tmpl w:val="D6CCF6BA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C55009F"/>
    <w:multiLevelType w:val="multilevel"/>
    <w:tmpl w:val="F8D0D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55A7F7C"/>
    <w:multiLevelType w:val="hybridMultilevel"/>
    <w:tmpl w:val="01CC296C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6608022F"/>
    <w:multiLevelType w:val="multilevel"/>
    <w:tmpl w:val="05226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C345138"/>
    <w:multiLevelType w:val="hybridMultilevel"/>
    <w:tmpl w:val="EF4E1736"/>
    <w:lvl w:ilvl="0" w:tplc="D8DAA89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7C92D94"/>
    <w:multiLevelType w:val="multilevel"/>
    <w:tmpl w:val="A710966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8"/>
    <w:lvlOverride w:ilvl="0">
      <w:startOverride w:val="1"/>
    </w:lvlOverride>
  </w:num>
  <w:num w:numId="2">
    <w:abstractNumId w:val="8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</w:num>
  <w:num w:numId="5">
    <w:abstractNumId w:val="2"/>
  </w:num>
  <w:num w:numId="6">
    <w:abstractNumId w:val="18"/>
  </w:num>
  <w:num w:numId="7">
    <w:abstractNumId w:val="6"/>
  </w:num>
  <w:num w:numId="8">
    <w:abstractNumId w:val="3"/>
  </w:num>
  <w:num w:numId="9">
    <w:abstractNumId w:val="10"/>
  </w:num>
  <w:num w:numId="10">
    <w:abstractNumId w:val="1"/>
  </w:num>
  <w:num w:numId="11">
    <w:abstractNumId w:val="17"/>
  </w:num>
  <w:num w:numId="12">
    <w:abstractNumId w:val="0"/>
  </w:num>
  <w:num w:numId="13">
    <w:abstractNumId w:val="19"/>
  </w:num>
  <w:num w:numId="14">
    <w:abstractNumId w:val="12"/>
  </w:num>
  <w:num w:numId="15">
    <w:abstractNumId w:val="4"/>
  </w:num>
  <w:num w:numId="16">
    <w:abstractNumId w:val="5"/>
  </w:num>
  <w:num w:numId="17">
    <w:abstractNumId w:val="11"/>
  </w:num>
  <w:num w:numId="18">
    <w:abstractNumId w:val="20"/>
  </w:num>
  <w:num w:numId="19">
    <w:abstractNumId w:val="21"/>
  </w:num>
  <w:num w:numId="20">
    <w:abstractNumId w:val="14"/>
  </w:num>
  <w:num w:numId="21">
    <w:abstractNumId w:val="15"/>
  </w:num>
  <w:num w:numId="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0MjMzNzE1NjOwtDRS0lEKTi0uzszPAykwrwUAIrP8DywAAAA="/>
  </w:docVars>
  <w:rsids>
    <w:rsidRoot w:val="007371FA"/>
    <w:rsid w:val="00005393"/>
    <w:rsid w:val="000640E8"/>
    <w:rsid w:val="00074F9E"/>
    <w:rsid w:val="00075CAA"/>
    <w:rsid w:val="000922A1"/>
    <w:rsid w:val="000B2A6F"/>
    <w:rsid w:val="000B3906"/>
    <w:rsid w:val="000C2FBC"/>
    <w:rsid w:val="000D28DB"/>
    <w:rsid w:val="000F75B6"/>
    <w:rsid w:val="00101EE4"/>
    <w:rsid w:val="00104645"/>
    <w:rsid w:val="00136B93"/>
    <w:rsid w:val="00143910"/>
    <w:rsid w:val="001449FB"/>
    <w:rsid w:val="001867BA"/>
    <w:rsid w:val="001E08F9"/>
    <w:rsid w:val="001E2979"/>
    <w:rsid w:val="00232245"/>
    <w:rsid w:val="00234338"/>
    <w:rsid w:val="002347EE"/>
    <w:rsid w:val="00252625"/>
    <w:rsid w:val="002A3C91"/>
    <w:rsid w:val="002F6305"/>
    <w:rsid w:val="00303FC2"/>
    <w:rsid w:val="00317A07"/>
    <w:rsid w:val="003419CD"/>
    <w:rsid w:val="003461E7"/>
    <w:rsid w:val="00361632"/>
    <w:rsid w:val="003A0DD8"/>
    <w:rsid w:val="003A3EA9"/>
    <w:rsid w:val="003B1528"/>
    <w:rsid w:val="003C48FB"/>
    <w:rsid w:val="003C54BD"/>
    <w:rsid w:val="003C72AF"/>
    <w:rsid w:val="003F1E94"/>
    <w:rsid w:val="0040396C"/>
    <w:rsid w:val="00435C2B"/>
    <w:rsid w:val="00444538"/>
    <w:rsid w:val="004511A2"/>
    <w:rsid w:val="00483859"/>
    <w:rsid w:val="004A1DA0"/>
    <w:rsid w:val="004B2790"/>
    <w:rsid w:val="004B2F3C"/>
    <w:rsid w:val="004D135A"/>
    <w:rsid w:val="004D1E46"/>
    <w:rsid w:val="004D26A9"/>
    <w:rsid w:val="004E37A5"/>
    <w:rsid w:val="004F6E07"/>
    <w:rsid w:val="00500778"/>
    <w:rsid w:val="00531C83"/>
    <w:rsid w:val="00532AB1"/>
    <w:rsid w:val="00533EBF"/>
    <w:rsid w:val="00540F02"/>
    <w:rsid w:val="00544A0C"/>
    <w:rsid w:val="0054742C"/>
    <w:rsid w:val="00560C4B"/>
    <w:rsid w:val="005875CF"/>
    <w:rsid w:val="005A446B"/>
    <w:rsid w:val="005B0777"/>
    <w:rsid w:val="005B522E"/>
    <w:rsid w:val="005C780D"/>
    <w:rsid w:val="005E628B"/>
    <w:rsid w:val="005E6E24"/>
    <w:rsid w:val="005F07DC"/>
    <w:rsid w:val="005F1531"/>
    <w:rsid w:val="006376B4"/>
    <w:rsid w:val="006521D2"/>
    <w:rsid w:val="00687CC4"/>
    <w:rsid w:val="0069795B"/>
    <w:rsid w:val="006E6302"/>
    <w:rsid w:val="00700A1C"/>
    <w:rsid w:val="00705106"/>
    <w:rsid w:val="00716C6C"/>
    <w:rsid w:val="00727516"/>
    <w:rsid w:val="0073403C"/>
    <w:rsid w:val="007371FA"/>
    <w:rsid w:val="0073776B"/>
    <w:rsid w:val="00746E47"/>
    <w:rsid w:val="00784CBF"/>
    <w:rsid w:val="00787728"/>
    <w:rsid w:val="007C47F3"/>
    <w:rsid w:val="007C70E1"/>
    <w:rsid w:val="007E4F60"/>
    <w:rsid w:val="007F718D"/>
    <w:rsid w:val="0080390A"/>
    <w:rsid w:val="00851C5D"/>
    <w:rsid w:val="00894B73"/>
    <w:rsid w:val="008A1E77"/>
    <w:rsid w:val="008B30A2"/>
    <w:rsid w:val="008C6794"/>
    <w:rsid w:val="008E118D"/>
    <w:rsid w:val="008F4746"/>
    <w:rsid w:val="00902F6E"/>
    <w:rsid w:val="00916792"/>
    <w:rsid w:val="0092027D"/>
    <w:rsid w:val="00927623"/>
    <w:rsid w:val="009338B8"/>
    <w:rsid w:val="00950AE3"/>
    <w:rsid w:val="009616D3"/>
    <w:rsid w:val="00972ED1"/>
    <w:rsid w:val="00976BEF"/>
    <w:rsid w:val="00983EAE"/>
    <w:rsid w:val="00992B3F"/>
    <w:rsid w:val="009B1F79"/>
    <w:rsid w:val="009B2428"/>
    <w:rsid w:val="009B55FA"/>
    <w:rsid w:val="009C4D15"/>
    <w:rsid w:val="009E2649"/>
    <w:rsid w:val="009F3265"/>
    <w:rsid w:val="009F793D"/>
    <w:rsid w:val="00AC570B"/>
    <w:rsid w:val="00AD3290"/>
    <w:rsid w:val="00AE13B6"/>
    <w:rsid w:val="00AE43F3"/>
    <w:rsid w:val="00AF0C33"/>
    <w:rsid w:val="00B203B4"/>
    <w:rsid w:val="00B31766"/>
    <w:rsid w:val="00B42295"/>
    <w:rsid w:val="00B459B6"/>
    <w:rsid w:val="00B607D9"/>
    <w:rsid w:val="00B65A96"/>
    <w:rsid w:val="00BB5D3C"/>
    <w:rsid w:val="00BD7C40"/>
    <w:rsid w:val="00BF61EA"/>
    <w:rsid w:val="00BF7B20"/>
    <w:rsid w:val="00C20B55"/>
    <w:rsid w:val="00C406EE"/>
    <w:rsid w:val="00CA5B96"/>
    <w:rsid w:val="00CA7A54"/>
    <w:rsid w:val="00CE07B7"/>
    <w:rsid w:val="00CE2E3C"/>
    <w:rsid w:val="00CE42C6"/>
    <w:rsid w:val="00D30607"/>
    <w:rsid w:val="00D32734"/>
    <w:rsid w:val="00D357D5"/>
    <w:rsid w:val="00D35E58"/>
    <w:rsid w:val="00D371BA"/>
    <w:rsid w:val="00D44C06"/>
    <w:rsid w:val="00D60E95"/>
    <w:rsid w:val="00D63449"/>
    <w:rsid w:val="00D76A72"/>
    <w:rsid w:val="00D87F84"/>
    <w:rsid w:val="00E11FE6"/>
    <w:rsid w:val="00E2748B"/>
    <w:rsid w:val="00E45146"/>
    <w:rsid w:val="00E8744B"/>
    <w:rsid w:val="00ED700B"/>
    <w:rsid w:val="00EE73E1"/>
    <w:rsid w:val="00EF22EB"/>
    <w:rsid w:val="00EF5B29"/>
    <w:rsid w:val="00F214BC"/>
    <w:rsid w:val="00F43EE5"/>
    <w:rsid w:val="00F44393"/>
    <w:rsid w:val="00F62A81"/>
    <w:rsid w:val="00F6761F"/>
    <w:rsid w:val="00F86EDC"/>
    <w:rsid w:val="00FC4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6A42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B2F3C"/>
    <w:pPr>
      <w:spacing w:after="0" w:line="240" w:lineRule="auto"/>
    </w:pPr>
    <w:rPr>
      <w:rFonts w:ascii="Calibri" w:hAnsi="Calibri" w:cs="Calibri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371FA"/>
    <w:pPr>
      <w:tabs>
        <w:tab w:val="center" w:pos="4536"/>
        <w:tab w:val="right" w:pos="9072"/>
      </w:tabs>
    </w:pPr>
    <w:rPr>
      <w:rFonts w:asciiTheme="minorHAnsi" w:hAnsiTheme="minorHAnsi" w:cstheme="minorBidi"/>
    </w:rPr>
  </w:style>
  <w:style w:type="character" w:customStyle="1" w:styleId="NagwekZnak">
    <w:name w:val="Nagłówek Znak"/>
    <w:basedOn w:val="Domylnaczcionkaakapitu"/>
    <w:link w:val="Nagwek"/>
    <w:uiPriority w:val="99"/>
    <w:rsid w:val="007371FA"/>
  </w:style>
  <w:style w:type="paragraph" w:styleId="Stopka">
    <w:name w:val="footer"/>
    <w:basedOn w:val="Normalny"/>
    <w:link w:val="StopkaZnak"/>
    <w:uiPriority w:val="99"/>
    <w:unhideWhenUsed/>
    <w:rsid w:val="007371FA"/>
    <w:pPr>
      <w:tabs>
        <w:tab w:val="center" w:pos="4536"/>
        <w:tab w:val="right" w:pos="9072"/>
      </w:tabs>
    </w:pPr>
    <w:rPr>
      <w:rFonts w:asciiTheme="minorHAnsi" w:hAnsiTheme="minorHAnsi" w:cstheme="minorBidi"/>
    </w:rPr>
  </w:style>
  <w:style w:type="character" w:customStyle="1" w:styleId="StopkaZnak">
    <w:name w:val="Stopka Znak"/>
    <w:basedOn w:val="Domylnaczcionkaakapitu"/>
    <w:link w:val="Stopka"/>
    <w:uiPriority w:val="99"/>
    <w:rsid w:val="007371FA"/>
  </w:style>
  <w:style w:type="table" w:styleId="Tabela-Siatka">
    <w:name w:val="Table Grid"/>
    <w:basedOn w:val="Standardowy"/>
    <w:uiPriority w:val="39"/>
    <w:rsid w:val="007371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basedOn w:val="Domylnaczcionkaakapitu"/>
    <w:uiPriority w:val="99"/>
    <w:unhideWhenUsed/>
    <w:rsid w:val="00D30607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3C9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3C91"/>
    <w:rPr>
      <w:rFonts w:ascii="Segoe UI" w:hAnsi="Segoe UI" w:cs="Segoe UI"/>
      <w:sz w:val="18"/>
      <w:szCs w:val="1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C4CED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075CAA"/>
    <w:pPr>
      <w:ind w:left="720"/>
      <w:contextualSpacing/>
    </w:pPr>
  </w:style>
  <w:style w:type="character" w:styleId="Uwydatnienie">
    <w:name w:val="Emphasis"/>
    <w:basedOn w:val="Domylnaczcionkaakapitu"/>
    <w:uiPriority w:val="20"/>
    <w:qFormat/>
    <w:rsid w:val="004E37A5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4B2790"/>
    <w:rPr>
      <w:color w:val="605E5C"/>
      <w:shd w:val="clear" w:color="auto" w:fill="E1DFDD"/>
    </w:rPr>
  </w:style>
  <w:style w:type="paragraph" w:customStyle="1" w:styleId="Styl1">
    <w:name w:val="Styl1"/>
    <w:basedOn w:val="Normalny"/>
    <w:link w:val="Styl1Znak"/>
    <w:qFormat/>
    <w:rsid w:val="009B55FA"/>
    <w:pPr>
      <w:pBdr>
        <w:left w:val="single" w:sz="12" w:space="8" w:color="FF0000"/>
      </w:pBdr>
      <w:shd w:val="clear" w:color="auto" w:fill="FFFFFF"/>
      <w:spacing w:before="150" w:after="150"/>
      <w:ind w:left="150" w:right="150"/>
      <w:jc w:val="both"/>
      <w:outlineLvl w:val="2"/>
    </w:pPr>
    <w:rPr>
      <w:rFonts w:eastAsia="Times New Roman"/>
      <w:color w:val="C00000"/>
      <w:lang w:eastAsia="pl-PL"/>
    </w:rPr>
  </w:style>
  <w:style w:type="character" w:customStyle="1" w:styleId="Styl1Znak">
    <w:name w:val="Styl1 Znak"/>
    <w:basedOn w:val="Domylnaczcionkaakapitu"/>
    <w:link w:val="Styl1"/>
    <w:rsid w:val="009B55FA"/>
    <w:rPr>
      <w:rFonts w:ascii="Calibri" w:eastAsia="Times New Roman" w:hAnsi="Calibri" w:cs="Calibri"/>
      <w:color w:val="C00000"/>
      <w:shd w:val="clear" w:color="auto" w:fill="FFFFFF"/>
      <w:lang w:eastAsia="pl-PL"/>
    </w:rPr>
  </w:style>
  <w:style w:type="paragraph" w:styleId="Poprawka">
    <w:name w:val="Revision"/>
    <w:hidden/>
    <w:uiPriority w:val="99"/>
    <w:semiHidden/>
    <w:rsid w:val="00700A1C"/>
    <w:pPr>
      <w:spacing w:after="0" w:line="240" w:lineRule="auto"/>
    </w:pPr>
    <w:rPr>
      <w:rFonts w:ascii="Calibri" w:hAnsi="Calibri" w:cs="Calibr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00A1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00A1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0A1C"/>
    <w:rPr>
      <w:rFonts w:ascii="Calibri" w:hAnsi="Calibri" w:cs="Calibr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00A1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00A1C"/>
    <w:rPr>
      <w:rFonts w:ascii="Calibri" w:hAnsi="Calibri" w:cs="Calibri"/>
      <w:b/>
      <w:bCs/>
      <w:sz w:val="20"/>
      <w:szCs w:val="20"/>
    </w:rPr>
  </w:style>
  <w:style w:type="paragraph" w:customStyle="1" w:styleId="western">
    <w:name w:val="western"/>
    <w:basedOn w:val="Normalny"/>
    <w:rsid w:val="0078772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B2F3C"/>
    <w:pPr>
      <w:spacing w:after="0" w:line="240" w:lineRule="auto"/>
    </w:pPr>
    <w:rPr>
      <w:rFonts w:ascii="Calibri" w:hAnsi="Calibri" w:cs="Calibri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371FA"/>
    <w:pPr>
      <w:tabs>
        <w:tab w:val="center" w:pos="4536"/>
        <w:tab w:val="right" w:pos="9072"/>
      </w:tabs>
    </w:pPr>
    <w:rPr>
      <w:rFonts w:asciiTheme="minorHAnsi" w:hAnsiTheme="minorHAnsi" w:cstheme="minorBidi"/>
    </w:rPr>
  </w:style>
  <w:style w:type="character" w:customStyle="1" w:styleId="NagwekZnak">
    <w:name w:val="Nagłówek Znak"/>
    <w:basedOn w:val="Domylnaczcionkaakapitu"/>
    <w:link w:val="Nagwek"/>
    <w:uiPriority w:val="99"/>
    <w:rsid w:val="007371FA"/>
  </w:style>
  <w:style w:type="paragraph" w:styleId="Stopka">
    <w:name w:val="footer"/>
    <w:basedOn w:val="Normalny"/>
    <w:link w:val="StopkaZnak"/>
    <w:uiPriority w:val="99"/>
    <w:unhideWhenUsed/>
    <w:rsid w:val="007371FA"/>
    <w:pPr>
      <w:tabs>
        <w:tab w:val="center" w:pos="4536"/>
        <w:tab w:val="right" w:pos="9072"/>
      </w:tabs>
    </w:pPr>
    <w:rPr>
      <w:rFonts w:asciiTheme="minorHAnsi" w:hAnsiTheme="minorHAnsi" w:cstheme="minorBidi"/>
    </w:rPr>
  </w:style>
  <w:style w:type="character" w:customStyle="1" w:styleId="StopkaZnak">
    <w:name w:val="Stopka Znak"/>
    <w:basedOn w:val="Domylnaczcionkaakapitu"/>
    <w:link w:val="Stopka"/>
    <w:uiPriority w:val="99"/>
    <w:rsid w:val="007371FA"/>
  </w:style>
  <w:style w:type="table" w:styleId="Tabela-Siatka">
    <w:name w:val="Table Grid"/>
    <w:basedOn w:val="Standardowy"/>
    <w:uiPriority w:val="39"/>
    <w:rsid w:val="007371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basedOn w:val="Domylnaczcionkaakapitu"/>
    <w:uiPriority w:val="99"/>
    <w:unhideWhenUsed/>
    <w:rsid w:val="00D30607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3C9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3C91"/>
    <w:rPr>
      <w:rFonts w:ascii="Segoe UI" w:hAnsi="Segoe UI" w:cs="Segoe UI"/>
      <w:sz w:val="18"/>
      <w:szCs w:val="1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C4CED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075CAA"/>
    <w:pPr>
      <w:ind w:left="720"/>
      <w:contextualSpacing/>
    </w:pPr>
  </w:style>
  <w:style w:type="character" w:styleId="Uwydatnienie">
    <w:name w:val="Emphasis"/>
    <w:basedOn w:val="Domylnaczcionkaakapitu"/>
    <w:uiPriority w:val="20"/>
    <w:qFormat/>
    <w:rsid w:val="004E37A5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4B2790"/>
    <w:rPr>
      <w:color w:val="605E5C"/>
      <w:shd w:val="clear" w:color="auto" w:fill="E1DFDD"/>
    </w:rPr>
  </w:style>
  <w:style w:type="paragraph" w:customStyle="1" w:styleId="Styl1">
    <w:name w:val="Styl1"/>
    <w:basedOn w:val="Normalny"/>
    <w:link w:val="Styl1Znak"/>
    <w:qFormat/>
    <w:rsid w:val="009B55FA"/>
    <w:pPr>
      <w:pBdr>
        <w:left w:val="single" w:sz="12" w:space="8" w:color="FF0000"/>
      </w:pBdr>
      <w:shd w:val="clear" w:color="auto" w:fill="FFFFFF"/>
      <w:spacing w:before="150" w:after="150"/>
      <w:ind w:left="150" w:right="150"/>
      <w:jc w:val="both"/>
      <w:outlineLvl w:val="2"/>
    </w:pPr>
    <w:rPr>
      <w:rFonts w:eastAsia="Times New Roman"/>
      <w:color w:val="C00000"/>
      <w:lang w:eastAsia="pl-PL"/>
    </w:rPr>
  </w:style>
  <w:style w:type="character" w:customStyle="1" w:styleId="Styl1Znak">
    <w:name w:val="Styl1 Znak"/>
    <w:basedOn w:val="Domylnaczcionkaakapitu"/>
    <w:link w:val="Styl1"/>
    <w:rsid w:val="009B55FA"/>
    <w:rPr>
      <w:rFonts w:ascii="Calibri" w:eastAsia="Times New Roman" w:hAnsi="Calibri" w:cs="Calibri"/>
      <w:color w:val="C00000"/>
      <w:shd w:val="clear" w:color="auto" w:fill="FFFFFF"/>
      <w:lang w:eastAsia="pl-PL"/>
    </w:rPr>
  </w:style>
  <w:style w:type="paragraph" w:styleId="Poprawka">
    <w:name w:val="Revision"/>
    <w:hidden/>
    <w:uiPriority w:val="99"/>
    <w:semiHidden/>
    <w:rsid w:val="00700A1C"/>
    <w:pPr>
      <w:spacing w:after="0" w:line="240" w:lineRule="auto"/>
    </w:pPr>
    <w:rPr>
      <w:rFonts w:ascii="Calibri" w:hAnsi="Calibri" w:cs="Calibr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00A1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00A1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0A1C"/>
    <w:rPr>
      <w:rFonts w:ascii="Calibri" w:hAnsi="Calibri" w:cs="Calibr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00A1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00A1C"/>
    <w:rPr>
      <w:rFonts w:ascii="Calibri" w:hAnsi="Calibri" w:cs="Calibri"/>
      <w:b/>
      <w:bCs/>
      <w:sz w:val="20"/>
      <w:szCs w:val="20"/>
    </w:rPr>
  </w:style>
  <w:style w:type="paragraph" w:customStyle="1" w:styleId="western">
    <w:name w:val="western"/>
    <w:basedOn w:val="Normalny"/>
    <w:rsid w:val="0078772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0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5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sekretariat-zg@ptchp.org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hyperlink" Target="http://www.ptchp.org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sekretariat-zg@ptchp.org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hyperlink" Target="http://www.ptchp.org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DF87B8-82ED-4DC1-AF50-E6E59BD0B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72</Words>
  <Characters>1980</Characters>
  <Application>Microsoft Office Word</Application>
  <DocSecurity>0</DocSecurity>
  <Lines>1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-art Rycho444</Company>
  <LinksUpToDate>false</LinksUpToDate>
  <CharactersWithSpaces>54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zajkowska-Malinowska</dc:creator>
  <cp:lastModifiedBy>Marzenna Sawicka</cp:lastModifiedBy>
  <cp:revision>2</cp:revision>
  <cp:lastPrinted>2020-01-09T09:33:00Z</cp:lastPrinted>
  <dcterms:created xsi:type="dcterms:W3CDTF">2026-03-18T10:07:00Z</dcterms:created>
  <dcterms:modified xsi:type="dcterms:W3CDTF">2026-03-18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7ed657c8c5b19c01e1e8716d7010e4f27afcd19c002b8d94937f33b8fbf1cc</vt:lpwstr>
  </property>
</Properties>
</file>